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11-27</w:t>
      </w:r>
      <w:r>
        <w:t xml:space="preserve"> </w:t>
      </w:r>
      <w:r>
        <w:t xml:space="preserve">06:14:0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81f7d2fd007db4f6b67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11-27T06:14:10Z</dcterms:created>
  <dcterms:modified xsi:type="dcterms:W3CDTF">2024-11-27T06:1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11-27 06:14:04</vt:lpwstr>
  </property>
</Properties>
</file>